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07B2A4" w14:textId="32A51B5C" w:rsidR="00D77560" w:rsidRDefault="00A051A8">
      <w:r>
        <w:t>Frontend is the user facing component of the application, which will allow people to interact with API, in out case new nodes to sign in.</w:t>
      </w:r>
    </w:p>
    <w:p w14:paraId="34E36D62" w14:textId="77777777" w:rsidR="00A051A8" w:rsidRDefault="00A051A8"/>
    <w:p w14:paraId="736ADE3D" w14:textId="77777777" w:rsidR="00A94B82" w:rsidRP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A94B82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asgiref</w:t>
      </w:r>
    </w:p>
    <w:p w14:paraId="65DCAF89" w14:textId="0045C097" w:rsidR="00A94B82" w:rsidRP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A94B82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Django</w:t>
      </w:r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 xml:space="preserve"> </w:t>
      </w:r>
    </w:p>
    <w:p w14:paraId="5E4711D4" w14:textId="3BE1FF22" w:rsidR="00A94B82" w:rsidRP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A94B82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django-cors-headers</w:t>
      </w:r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 xml:space="preserve"> // this allow us to fix the cross origin request issue</w:t>
      </w:r>
    </w:p>
    <w:p w14:paraId="6783E3E8" w14:textId="5E0ABC19" w:rsidR="00A94B82" w:rsidRP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A94B82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djangorestframework</w:t>
      </w:r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 xml:space="preserve">  //</w:t>
      </w:r>
    </w:p>
    <w:p w14:paraId="49CB18B7" w14:textId="24DCF402" w:rsidR="00A94B82" w:rsidRP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A94B82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djangorestframework-simplejwt</w:t>
      </w:r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 xml:space="preserve"> //for handling jwt authentication request</w:t>
      </w:r>
    </w:p>
    <w:p w14:paraId="0F8011BB" w14:textId="77777777" w:rsidR="00A94B82" w:rsidRP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A94B82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PyJWT</w:t>
      </w:r>
    </w:p>
    <w:p w14:paraId="3F34DFF7" w14:textId="77777777" w:rsidR="00A94B82" w:rsidRP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A94B82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pytz</w:t>
      </w:r>
    </w:p>
    <w:p w14:paraId="6A80E6F0" w14:textId="77777777" w:rsidR="00A94B82" w:rsidRP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A94B82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sqlparse</w:t>
      </w:r>
    </w:p>
    <w:p w14:paraId="6E2867B7" w14:textId="3FBE8825" w:rsid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</w:pPr>
      <w:r w:rsidRPr="00A94B82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psycopg2-binary</w:t>
      </w:r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 xml:space="preserve"> //postgrep sql database</w:t>
      </w:r>
    </w:p>
    <w:p w14:paraId="187A5ABA" w14:textId="77777777" w:rsid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</w:pPr>
    </w:p>
    <w:p w14:paraId="199EB19D" w14:textId="400851B3" w:rsidR="00A94B82" w:rsidRP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</w:p>
    <w:p w14:paraId="1F1FD237" w14:textId="35F2CE41" w:rsidR="00A94B82" w:rsidRPr="00A94B82" w:rsidRDefault="00A94B82" w:rsidP="00A94B82">
      <w:pPr>
        <w:shd w:val="clear" w:color="auto" w:fill="1F1F1F"/>
        <w:spacing w:after="0" w:line="285" w:lineRule="atLeast"/>
        <w:ind w:left="0" w:right="0" w:firstLine="0"/>
        <w:rPr>
          <w:rFonts w:ascii="Consolas" w:eastAsia="Times New Roman" w:hAnsi="Consolas" w:cs="Times New Roman"/>
          <w:color w:val="CCCCCC"/>
          <w:kern w:val="0"/>
          <w:sz w:val="21"/>
          <w:szCs w:val="21"/>
          <w:lang w:eastAsia="en-IN"/>
          <w14:ligatures w14:val="none"/>
        </w:rPr>
      </w:pPr>
      <w:r w:rsidRPr="00A94B82"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>python-dotenv</w:t>
      </w:r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:lang w:eastAsia="en-IN"/>
          <w14:ligatures w14:val="none"/>
        </w:rPr>
        <w:t xml:space="preserve"> //for loading in some env. variables</w:t>
      </w:r>
    </w:p>
    <w:p w14:paraId="4C220A5B" w14:textId="77777777" w:rsidR="00A051A8" w:rsidRDefault="00A051A8"/>
    <w:p w14:paraId="3606C4BA" w14:textId="77777777" w:rsidR="00A94B82" w:rsidRDefault="00A94B82"/>
    <w:p w14:paraId="27902747" w14:textId="009BCEC4" w:rsidR="00A94B82" w:rsidRDefault="00A94B82">
      <w:r>
        <w:t>CREATE DJANGO PROJECT</w:t>
      </w:r>
    </w:p>
    <w:p w14:paraId="3030F65C" w14:textId="1532FEBA" w:rsidR="00A94B82" w:rsidRPr="00A94B82" w:rsidRDefault="00A94B82">
      <w:pPr>
        <w:rPr>
          <w:b/>
          <w:bCs/>
        </w:rPr>
      </w:pPr>
      <w:r w:rsidRPr="00A94B82">
        <w:rPr>
          <w:b/>
          <w:bCs/>
          <w:highlight w:val="yellow"/>
        </w:rPr>
        <w:t>django-admin startproject backend</w:t>
      </w:r>
    </w:p>
    <w:p w14:paraId="6E3EB66C" w14:textId="77777777" w:rsidR="00A94B82" w:rsidRDefault="00A94B82"/>
    <w:p w14:paraId="68DA0BA9" w14:textId="616802C2" w:rsidR="00A94B82" w:rsidRDefault="00A94B82">
      <w:r w:rsidRPr="00A94B82">
        <w:rPr>
          <w:noProof/>
        </w:rPr>
        <w:drawing>
          <wp:inline distT="0" distB="0" distL="0" distR="0" wp14:anchorId="4607417A" wp14:editId="2D91DF70">
            <wp:extent cx="5731510" cy="279400"/>
            <wp:effectExtent l="0" t="0" r="2540" b="6350"/>
            <wp:docPr id="726977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97799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D7841" w14:textId="77777777" w:rsidR="0064010F" w:rsidRDefault="0064010F"/>
    <w:p w14:paraId="0926A018" w14:textId="77777777" w:rsidR="0064010F" w:rsidRDefault="0064010F"/>
    <w:p w14:paraId="6E682F95" w14:textId="43713A9A" w:rsidR="0064010F" w:rsidRPr="0064010F" w:rsidRDefault="0064010F">
      <w:pPr>
        <w:rPr>
          <w:b/>
          <w:bCs/>
        </w:rPr>
      </w:pPr>
      <w:r w:rsidRPr="0064010F">
        <w:rPr>
          <w:b/>
          <w:bCs/>
        </w:rPr>
        <w:t>JSON WEB TOKEN (JWT)</w:t>
      </w:r>
    </w:p>
    <w:p w14:paraId="1FDEFF85" w14:textId="35C8E6CB" w:rsidR="0064010F" w:rsidRDefault="0064010F">
      <w:r>
        <w:t>Json web token will act as a the permissions or authentication everytime we access a website.</w:t>
      </w:r>
    </w:p>
    <w:p w14:paraId="0C2B3899" w14:textId="3254B20D" w:rsidR="0064010F" w:rsidRDefault="0064010F">
      <w:r>
        <w:t>The idea is, we have a frontend and our frontend is separate from the backend. So, everytime we make a request to the backend, the backend needs to know who we are, &amp; permissions to do. So, it will include a token along with our request to our backend. And that token can be decoded and understood to represent a certain set of permissions.</w:t>
      </w:r>
    </w:p>
    <w:p w14:paraId="36BAD8B8" w14:textId="65A76312" w:rsidR="0064010F" w:rsidRDefault="0064010F">
      <w:r>
        <w:t>We have frontend and frontend is communicating with the backend. Its doing it through a request. It send a request to the backend and then it will receive a response from the backend to the frontend.</w:t>
      </w:r>
    </w:p>
    <w:p w14:paraId="02B35365" w14:textId="77777777" w:rsidR="0064010F" w:rsidRDefault="0064010F"/>
    <w:p w14:paraId="03F0845B" w14:textId="7D231864" w:rsidR="0064010F" w:rsidRDefault="0064010F">
      <w:r>
        <w:t xml:space="preserve">Once we pass our login credentials to the backedn throught the frontend, assuming our credentials are current, the back will send 2 tokens to the frontend. </w:t>
      </w:r>
    </w:p>
    <w:p w14:paraId="2EA8C3C1" w14:textId="5ED79A0D" w:rsidR="0064010F" w:rsidRDefault="0064010F" w:rsidP="0064010F">
      <w:pPr>
        <w:pStyle w:val="ListParagraph"/>
        <w:numPr>
          <w:ilvl w:val="0"/>
          <w:numId w:val="1"/>
        </w:numPr>
      </w:pPr>
      <w:r>
        <w:t>Access token 2. Refresh token</w:t>
      </w:r>
    </w:p>
    <w:p w14:paraId="2E5F4DFB" w14:textId="79C1D1D7" w:rsidR="0064010F" w:rsidRDefault="00143469" w:rsidP="0064010F">
      <w:r>
        <w:t xml:space="preserve">Access token is once which we will use with all of our request </w:t>
      </w:r>
    </w:p>
    <w:p w14:paraId="51B5F94F" w14:textId="541C39BC" w:rsidR="00143469" w:rsidRDefault="00143469" w:rsidP="0064010F">
      <w:r>
        <w:t>Refresh token we will use to refresh the access token</w:t>
      </w:r>
    </w:p>
    <w:p w14:paraId="7851716B" w14:textId="15231F30" w:rsidR="00143469" w:rsidRDefault="00143469" w:rsidP="0064010F">
      <w:r w:rsidRPr="00143469">
        <w:rPr>
          <w:noProof/>
        </w:rPr>
        <w:drawing>
          <wp:inline distT="0" distB="0" distL="0" distR="0" wp14:anchorId="7F702B35" wp14:editId="4AD6A4F3">
            <wp:extent cx="2002971" cy="825066"/>
            <wp:effectExtent l="0" t="0" r="0" b="0"/>
            <wp:docPr id="324778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7787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017468" cy="83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07BE8" w14:textId="77777777" w:rsidR="0064010F" w:rsidRDefault="0064010F"/>
    <w:p w14:paraId="5097F6D9" w14:textId="77777777" w:rsidR="0064010F" w:rsidRDefault="0064010F"/>
    <w:p w14:paraId="60621750" w14:textId="070C64CC" w:rsidR="00143469" w:rsidRDefault="00143469" w:rsidP="00143469">
      <w:r>
        <w:t>-------------   -----</w:t>
      </w:r>
    </w:p>
    <w:p w14:paraId="2FDEAA38" w14:textId="77777777" w:rsidR="00143469" w:rsidRDefault="00143469" w:rsidP="00143469"/>
    <w:p w14:paraId="658088D6" w14:textId="0959FF42" w:rsidR="00143469" w:rsidRDefault="00143469" w:rsidP="00143469">
      <w:r>
        <w:t>To grant an access token, we need to have a set of credentials.</w:t>
      </w:r>
    </w:p>
    <w:p w14:paraId="54D79AC3" w14:textId="100400B5" w:rsidR="00143469" w:rsidRDefault="00143469" w:rsidP="00143469">
      <w:r>
        <w:t>Step1 : figure out a way to create a new user</w:t>
      </w:r>
    </w:p>
    <w:p w14:paraId="687C362E" w14:textId="1D50F52F" w:rsidR="00143469" w:rsidRDefault="00143469" w:rsidP="00143469">
      <w:r>
        <w:lastRenderedPageBreak/>
        <w:t>(we can create a new user &amp; then store their username &amp; password, &amp; then use their credentials to login and access the access token for that user.)</w:t>
      </w:r>
    </w:p>
    <w:p w14:paraId="75212850" w14:textId="77777777" w:rsidR="00143469" w:rsidRDefault="00143469" w:rsidP="00143469"/>
    <w:p w14:paraId="709D06CB" w14:textId="77777777" w:rsidR="00143469" w:rsidRDefault="00143469" w:rsidP="00143469"/>
    <w:p w14:paraId="3ADF1BA6" w14:textId="41A0BF86" w:rsidR="00143469" w:rsidRPr="009B3258" w:rsidRDefault="00143469" w:rsidP="00143469">
      <w:pPr>
        <w:rPr>
          <w:b/>
          <w:bCs/>
        </w:rPr>
      </w:pPr>
      <w:r w:rsidRPr="009B3258">
        <w:rPr>
          <w:b/>
          <w:bCs/>
        </w:rPr>
        <w:t>Django use an ORM.</w:t>
      </w:r>
    </w:p>
    <w:p w14:paraId="0FA1219C" w14:textId="6E31A2D4" w:rsidR="00143469" w:rsidRDefault="00143469" w:rsidP="00143469">
      <w:r>
        <w:t>ORM is object relational mapping.</w:t>
      </w:r>
    </w:p>
    <w:p w14:paraId="271A99D0" w14:textId="7E3F69D0" w:rsidR="00143469" w:rsidRDefault="00143469" w:rsidP="00143469">
      <w:r>
        <w:t xml:space="preserve">It maps python objects to the corresponding code that needs to be executed to make </w:t>
      </w:r>
      <w:r w:rsidR="00D1093B">
        <w:t>a change in the database.</w:t>
      </w:r>
    </w:p>
    <w:p w14:paraId="4DEC57B6" w14:textId="10283EE0" w:rsidR="00D1093B" w:rsidRDefault="00D1093B" w:rsidP="00143469">
      <w:r>
        <w:t>Serializer take a python object and convert it into json data that can be used in the communication with other applications.</w:t>
      </w:r>
    </w:p>
    <w:p w14:paraId="04BAADDD" w14:textId="77777777" w:rsidR="006A60D2" w:rsidRDefault="006A60D2" w:rsidP="00143469"/>
    <w:p w14:paraId="655EB2A5" w14:textId="77777777" w:rsidR="006A60D2" w:rsidRDefault="006A60D2" w:rsidP="00143469"/>
    <w:p w14:paraId="5D4C91F6" w14:textId="728141D6" w:rsidR="006A60D2" w:rsidRDefault="006A60D2" w:rsidP="00143469">
      <w:r>
        <w:t xml:space="preserve">Command to create a new environment </w:t>
      </w:r>
    </w:p>
    <w:p w14:paraId="7CAC6162" w14:textId="1EC23A4C" w:rsidR="006A60D2" w:rsidRPr="006A60D2" w:rsidRDefault="006A60D2" w:rsidP="00143469">
      <w:pPr>
        <w:rPr>
          <w:b/>
          <w:bCs/>
        </w:rPr>
      </w:pPr>
      <w:r w:rsidRPr="006A60D2">
        <w:rPr>
          <w:b/>
          <w:bCs/>
          <w:highlight w:val="yellow"/>
        </w:rPr>
        <w:t>python -m venv .venv</w:t>
      </w:r>
    </w:p>
    <w:p w14:paraId="5BD8F121" w14:textId="77777777" w:rsidR="006A60D2" w:rsidRDefault="006A60D2" w:rsidP="00143469"/>
    <w:p w14:paraId="7B975E7F" w14:textId="099BA950" w:rsidR="006A60D2" w:rsidRDefault="006A60D2" w:rsidP="006A60D2">
      <w:pPr>
        <w:ind w:left="0" w:firstLine="0"/>
      </w:pPr>
      <w:r>
        <w:t>Command to activate the python environment</w:t>
      </w:r>
    </w:p>
    <w:p w14:paraId="295BD625" w14:textId="42509A7A" w:rsidR="006A60D2" w:rsidRDefault="006A60D2" w:rsidP="006A60D2">
      <w:pPr>
        <w:ind w:left="0" w:firstLine="0"/>
        <w:rPr>
          <w:b/>
          <w:bCs/>
        </w:rPr>
      </w:pPr>
      <w:r w:rsidRPr="006A60D2">
        <w:rPr>
          <w:b/>
          <w:bCs/>
          <w:highlight w:val="cyan"/>
        </w:rPr>
        <w:t>.venv/Scripts/activate</w:t>
      </w:r>
    </w:p>
    <w:p w14:paraId="3186D05C" w14:textId="77777777" w:rsidR="006A60D2" w:rsidRDefault="006A60D2" w:rsidP="006A60D2">
      <w:pPr>
        <w:ind w:left="0" w:firstLine="0"/>
        <w:rPr>
          <w:b/>
          <w:bCs/>
        </w:rPr>
      </w:pPr>
    </w:p>
    <w:p w14:paraId="019BEBCF" w14:textId="28D0FB41" w:rsidR="006A60D2" w:rsidRDefault="006A60D2" w:rsidP="006A60D2">
      <w:pPr>
        <w:ind w:left="0" w:firstLine="0"/>
      </w:pPr>
      <w:r w:rsidRPr="006A60D2">
        <w:rPr>
          <w:noProof/>
        </w:rPr>
        <w:drawing>
          <wp:inline distT="0" distB="0" distL="0" distR="0" wp14:anchorId="6E7CA490" wp14:editId="4D205E55">
            <wp:extent cx="4928461" cy="768263"/>
            <wp:effectExtent l="0" t="0" r="5715" b="0"/>
            <wp:docPr id="1744138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13875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0323" cy="770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4CC6D" w14:textId="77777777" w:rsidR="0059193A" w:rsidRDefault="0059193A" w:rsidP="006A60D2">
      <w:pPr>
        <w:ind w:left="0" w:firstLine="0"/>
      </w:pPr>
    </w:p>
    <w:p w14:paraId="15CDC692" w14:textId="176CD545" w:rsidR="0059193A" w:rsidRDefault="0059193A" w:rsidP="006A60D2">
      <w:pPr>
        <w:ind w:left="0" w:firstLine="0"/>
      </w:pPr>
      <w:r>
        <w:t>Command to create Django backend project app</w:t>
      </w:r>
    </w:p>
    <w:p w14:paraId="0A84B912" w14:textId="58ADE901" w:rsidR="0059193A" w:rsidRDefault="0059193A" w:rsidP="006A60D2">
      <w:pPr>
        <w:ind w:left="0" w:firstLine="0"/>
        <w:rPr>
          <w:b/>
          <w:bCs/>
        </w:rPr>
      </w:pPr>
      <w:r w:rsidRPr="0059193A">
        <w:rPr>
          <w:b/>
          <w:bCs/>
          <w:highlight w:val="yellow"/>
        </w:rPr>
        <w:t>django-admin startproject backend</w:t>
      </w:r>
    </w:p>
    <w:p w14:paraId="70C368B5" w14:textId="77777777" w:rsidR="00A02692" w:rsidRDefault="00A02692" w:rsidP="006A60D2">
      <w:pPr>
        <w:ind w:left="0" w:firstLine="0"/>
        <w:rPr>
          <w:b/>
          <w:bCs/>
        </w:rPr>
      </w:pPr>
    </w:p>
    <w:p w14:paraId="4F8B56AB" w14:textId="77777777" w:rsidR="00A02692" w:rsidRDefault="00A02692" w:rsidP="006A60D2">
      <w:pPr>
        <w:ind w:left="0" w:firstLine="0"/>
        <w:rPr>
          <w:b/>
          <w:bCs/>
        </w:rPr>
      </w:pPr>
    </w:p>
    <w:p w14:paraId="2C05FE88" w14:textId="48A15873" w:rsidR="00A02692" w:rsidRDefault="00A02692" w:rsidP="006A60D2">
      <w:pPr>
        <w:ind w:left="0" w:firstLine="0"/>
        <w:rPr>
          <w:b/>
          <w:bCs/>
        </w:rPr>
      </w:pPr>
      <w:r w:rsidRPr="00A02692">
        <w:rPr>
          <w:b/>
          <w:bCs/>
          <w:highlight w:val="yellow"/>
        </w:rPr>
        <w:t>python manage.py makemigrations</w:t>
      </w:r>
    </w:p>
    <w:p w14:paraId="5305D9C1" w14:textId="027FD0EF" w:rsidR="00A02692" w:rsidRPr="00A02692" w:rsidRDefault="00A02692" w:rsidP="00A02692">
      <w:pPr>
        <w:pStyle w:val="ListParagraph"/>
        <w:numPr>
          <w:ilvl w:val="0"/>
          <w:numId w:val="3"/>
        </w:numPr>
      </w:pPr>
      <w:r w:rsidRPr="00A02692">
        <w:t>What makemigration will do, is, it will create the file that specifies the migrations that need to be perform</w:t>
      </w:r>
    </w:p>
    <w:p w14:paraId="2FC51BF8" w14:textId="17515193" w:rsidR="00A02692" w:rsidRPr="00A02692" w:rsidRDefault="00A02692" w:rsidP="00A02692">
      <w:pPr>
        <w:pStyle w:val="ListParagraph"/>
        <w:numPr>
          <w:ilvl w:val="0"/>
          <w:numId w:val="3"/>
        </w:numPr>
      </w:pPr>
      <w:r w:rsidRPr="00A02692">
        <w:t>So, now once u make the migrations u will actually migrate.</w:t>
      </w:r>
    </w:p>
    <w:p w14:paraId="695D82BF" w14:textId="40D86A38" w:rsidR="00A02692" w:rsidRDefault="00A02692" w:rsidP="00A02692">
      <w:pPr>
        <w:rPr>
          <w:b/>
          <w:bCs/>
        </w:rPr>
      </w:pPr>
      <w:r w:rsidRPr="00A02692">
        <w:rPr>
          <w:b/>
          <w:bCs/>
          <w:highlight w:val="yellow"/>
        </w:rPr>
        <w:t>python manage.py migrate</w:t>
      </w:r>
    </w:p>
    <w:p w14:paraId="38976462" w14:textId="77777777" w:rsidR="00CE60C2" w:rsidRDefault="00CE60C2" w:rsidP="00CE60C2">
      <w:pPr>
        <w:ind w:left="0" w:firstLine="0"/>
        <w:rPr>
          <w:b/>
          <w:bCs/>
        </w:rPr>
      </w:pPr>
    </w:p>
    <w:p w14:paraId="54564FF7" w14:textId="5ABB1FDB" w:rsidR="00CE60C2" w:rsidRDefault="00CE60C2" w:rsidP="00A02692">
      <w:r w:rsidRPr="00CE60C2">
        <w:t>to run the Django application</w:t>
      </w:r>
    </w:p>
    <w:p w14:paraId="5856E703" w14:textId="77777777" w:rsidR="00CE60C2" w:rsidRDefault="00CE60C2" w:rsidP="00CE60C2">
      <w:pPr>
        <w:rPr>
          <w:b/>
          <w:bCs/>
        </w:rPr>
      </w:pPr>
      <w:r w:rsidRPr="00CE60C2">
        <w:rPr>
          <w:b/>
          <w:bCs/>
          <w:highlight w:val="yellow"/>
        </w:rPr>
        <w:t>python manage.py runserver</w:t>
      </w:r>
    </w:p>
    <w:p w14:paraId="6DBDCEDB" w14:textId="77777777" w:rsidR="00FC179A" w:rsidRDefault="00FC179A" w:rsidP="00CE60C2">
      <w:pPr>
        <w:pBdr>
          <w:bottom w:val="single" w:sz="6" w:space="1" w:color="auto"/>
        </w:pBdr>
        <w:rPr>
          <w:b/>
          <w:bCs/>
        </w:rPr>
      </w:pPr>
    </w:p>
    <w:p w14:paraId="0525E5C3" w14:textId="512732F7" w:rsidR="009C233D" w:rsidRDefault="009C233D" w:rsidP="00CE60C2">
      <w:pPr>
        <w:pBdr>
          <w:bottom w:val="single" w:sz="6" w:space="1" w:color="auto"/>
        </w:pBdr>
        <w:rPr>
          <w:b/>
          <w:bCs/>
        </w:rPr>
      </w:pPr>
      <w:r w:rsidRPr="009C233D">
        <w:rPr>
          <w:b/>
          <w:bCs/>
        </w:rPr>
        <w:t>npm create vite@latest frontend -- --template react</w:t>
      </w:r>
    </w:p>
    <w:p w14:paraId="14D6BF73" w14:textId="379EF376" w:rsidR="009C233D" w:rsidRDefault="009C233D" w:rsidP="00CE60C2">
      <w:pPr>
        <w:pBdr>
          <w:bottom w:val="single" w:sz="6" w:space="1" w:color="auto"/>
        </w:pBdr>
        <w:rPr>
          <w:b/>
          <w:bCs/>
        </w:rPr>
      </w:pPr>
      <w:r>
        <w:rPr>
          <w:b/>
          <w:bCs/>
        </w:rPr>
        <w:t>npm install axios react-router-dom jwt-decode</w:t>
      </w:r>
    </w:p>
    <w:p w14:paraId="7A4FA002" w14:textId="613792F5" w:rsidR="00FC179A" w:rsidRDefault="00FC179A" w:rsidP="00CE60C2"/>
    <w:p w14:paraId="23A9233C" w14:textId="4A3CF3FC" w:rsidR="00FC179A" w:rsidRDefault="00FC179A" w:rsidP="00CE60C2">
      <w:r>
        <w:t xml:space="preserve">Once token is created </w:t>
      </w:r>
    </w:p>
    <w:p w14:paraId="170B7042" w14:textId="27553281" w:rsidR="00FC179A" w:rsidRDefault="00FC179A" w:rsidP="00CE60C2">
      <w:r>
        <w:t>Now we will start writing the code for authenticated users</w:t>
      </w:r>
    </w:p>
    <w:p w14:paraId="3FB334DB" w14:textId="77777777" w:rsidR="00AC61E2" w:rsidRDefault="00AC61E2" w:rsidP="00CE60C2"/>
    <w:p w14:paraId="5C2AB062" w14:textId="2B30183C" w:rsidR="00AC61E2" w:rsidRDefault="00AC61E2" w:rsidP="00CE60C2">
      <w:r w:rsidRPr="00AC61E2">
        <w:rPr>
          <w:b/>
          <w:bCs/>
        </w:rPr>
        <w:t>Interceptor</w:t>
      </w:r>
      <w:r>
        <w:t xml:space="preserve"> :</w:t>
      </w:r>
    </w:p>
    <w:p w14:paraId="0C220675" w14:textId="77777777" w:rsidR="003E5B1D" w:rsidRDefault="00AC61E2" w:rsidP="00CE60C2">
      <w:r>
        <w:t xml:space="preserve">The interceptor will essentially intercept any request </w:t>
      </w:r>
      <w:r w:rsidR="003E5B1D">
        <w:t>that we are gonna send and it will automatically add the correct header so that we don’t need to write it manually a bunch of times or repetitively in our code.</w:t>
      </w:r>
    </w:p>
    <w:p w14:paraId="13BB00D7" w14:textId="77777777" w:rsidR="003E5B1D" w:rsidRDefault="003E5B1D" w:rsidP="00CE60C2"/>
    <w:p w14:paraId="1DC1D974" w14:textId="77777777" w:rsidR="00443359" w:rsidRDefault="003E5B1D" w:rsidP="00443359">
      <w:r w:rsidRPr="00443359">
        <w:rPr>
          <w:b/>
          <w:bCs/>
        </w:rPr>
        <w:t>Axios</w:t>
      </w:r>
      <w:r>
        <w:t xml:space="preserve"> is a very clear way to send a network request.</w:t>
      </w:r>
    </w:p>
    <w:p w14:paraId="024B33F6" w14:textId="7EC0964D" w:rsidR="00AC61E2" w:rsidRPr="00FC179A" w:rsidRDefault="00443359" w:rsidP="00443359">
      <w:r>
        <w:rPr>
          <w:b/>
          <w:bCs/>
        </w:rPr>
        <w:lastRenderedPageBreak/>
        <w:t xml:space="preserve">So, we are going to setup axios interceptor so any time we </w:t>
      </w:r>
      <w:r w:rsidR="003E5B1D">
        <w:t xml:space="preserve"> </w:t>
      </w:r>
      <w:r>
        <w:t>send a request, its gonna check if we have a access token</w:t>
      </w:r>
      <w:r w:rsidR="001202F9">
        <w:t xml:space="preserve"> and if do, it will automatically add it to that request so that we don’t need to think about it, once we write this code.</w:t>
      </w:r>
      <w:r w:rsidR="00980982">
        <w:t xml:space="preserve"> </w:t>
      </w:r>
    </w:p>
    <w:p w14:paraId="4DB949F4" w14:textId="77777777" w:rsidR="00CE60C2" w:rsidRDefault="00CE60C2" w:rsidP="00A02692"/>
    <w:p w14:paraId="02FF0C97" w14:textId="77777777" w:rsidR="00737985" w:rsidRDefault="00737985" w:rsidP="00A02692"/>
    <w:p w14:paraId="4ED42671" w14:textId="0EADCAA6" w:rsidR="00737985" w:rsidRPr="00737985" w:rsidRDefault="00737985" w:rsidP="00A02692">
      <w:pPr>
        <w:rPr>
          <w:b/>
          <w:bCs/>
        </w:rPr>
      </w:pPr>
      <w:r w:rsidRPr="00737985">
        <w:rPr>
          <w:b/>
          <w:bCs/>
        </w:rPr>
        <w:t>ProtectedRoute.jsx</w:t>
      </w:r>
    </w:p>
    <w:p w14:paraId="1458C0EE" w14:textId="77777777" w:rsidR="00737985" w:rsidRPr="00737985" w:rsidRDefault="00737985" w:rsidP="00A02692">
      <w:pPr>
        <w:rPr>
          <w:b/>
          <w:bCs/>
        </w:rPr>
      </w:pPr>
    </w:p>
    <w:p w14:paraId="6894F6A4" w14:textId="7332EF3A" w:rsidR="00737985" w:rsidRDefault="00737985" w:rsidP="00A02692">
      <w:r>
        <w:t xml:space="preserve">This is gonna act as a wrapper for </w:t>
      </w:r>
      <w:r w:rsidR="00344129">
        <w:t>a</w:t>
      </w:r>
      <w:r>
        <w:t xml:space="preserve"> protected route</w:t>
      </w:r>
      <w:r w:rsidR="00344129">
        <w:t>.</w:t>
      </w:r>
    </w:p>
    <w:p w14:paraId="10DD3F91" w14:textId="77777777" w:rsidR="00407D5C" w:rsidRDefault="00407D5C" w:rsidP="00A02692"/>
    <w:p w14:paraId="2B9A7A64" w14:textId="0DB1D550" w:rsidR="00407D5C" w:rsidRDefault="00407D5C" w:rsidP="00A02692">
      <w:r w:rsidRPr="00407D5C">
        <w:drawing>
          <wp:inline distT="0" distB="0" distL="0" distR="0" wp14:anchorId="7A51162E" wp14:editId="21DABDF7">
            <wp:extent cx="5731510" cy="2689860"/>
            <wp:effectExtent l="0" t="0" r="2540" b="0"/>
            <wp:docPr id="344339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33937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C14F5" w14:textId="77777777" w:rsidR="00407D5C" w:rsidRDefault="00407D5C" w:rsidP="00A02692"/>
    <w:p w14:paraId="5BC75A9C" w14:textId="77777777" w:rsidR="00407D5C" w:rsidRDefault="00407D5C" w:rsidP="00A02692"/>
    <w:p w14:paraId="3A4D75BB" w14:textId="4AA84342" w:rsidR="00407D5C" w:rsidRDefault="00407D5C" w:rsidP="00A02692">
      <w:r w:rsidRPr="00407D5C">
        <w:drawing>
          <wp:inline distT="0" distB="0" distL="0" distR="0" wp14:anchorId="3429296C" wp14:editId="4F9595EA">
            <wp:extent cx="5731510" cy="2799715"/>
            <wp:effectExtent l="0" t="0" r="2540" b="635"/>
            <wp:docPr id="430535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53561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1D70F" w14:textId="77777777" w:rsidR="00407D5C" w:rsidRDefault="00407D5C" w:rsidP="00A02692"/>
    <w:p w14:paraId="2AEF3C68" w14:textId="77777777" w:rsidR="00407D5C" w:rsidRDefault="00407D5C" w:rsidP="00A02692"/>
    <w:p w14:paraId="448E2606" w14:textId="4FAC4316" w:rsidR="00407D5C" w:rsidRDefault="00407D5C" w:rsidP="00A02692">
      <w:r w:rsidRPr="00407D5C">
        <w:lastRenderedPageBreak/>
        <w:drawing>
          <wp:inline distT="0" distB="0" distL="0" distR="0" wp14:anchorId="1E96853A" wp14:editId="4CDD37B8">
            <wp:extent cx="5731510" cy="2891155"/>
            <wp:effectExtent l="0" t="0" r="2540" b="4445"/>
            <wp:docPr id="8428221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82211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9CD45" w14:textId="77777777" w:rsidR="00407D5C" w:rsidRDefault="00407D5C" w:rsidP="00A02692"/>
    <w:p w14:paraId="11C835EE" w14:textId="4F0E8E10" w:rsidR="00407D5C" w:rsidRDefault="00407D5C" w:rsidP="00A02692">
      <w:r w:rsidRPr="00407D5C">
        <w:drawing>
          <wp:inline distT="0" distB="0" distL="0" distR="0" wp14:anchorId="7C6CDD4A" wp14:editId="608E56D4">
            <wp:extent cx="5731510" cy="2852420"/>
            <wp:effectExtent l="0" t="0" r="2540" b="5080"/>
            <wp:docPr id="5846760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67604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84AD6" w14:textId="77777777" w:rsidR="00407D5C" w:rsidRDefault="00407D5C" w:rsidP="00A02692"/>
    <w:p w14:paraId="35994AC6" w14:textId="77777777" w:rsidR="00407D5C" w:rsidRDefault="00407D5C" w:rsidP="00A02692"/>
    <w:p w14:paraId="3D892292" w14:textId="5805D048" w:rsidR="00407D5C" w:rsidRDefault="00407D5C" w:rsidP="00A02692">
      <w:r w:rsidRPr="00407D5C">
        <w:drawing>
          <wp:inline distT="0" distB="0" distL="0" distR="0" wp14:anchorId="7214338B" wp14:editId="342BE1A5">
            <wp:extent cx="5731510" cy="2237105"/>
            <wp:effectExtent l="0" t="0" r="2540" b="0"/>
            <wp:docPr id="1896107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1072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71138" w14:textId="77777777" w:rsidR="00407D5C" w:rsidRDefault="00407D5C" w:rsidP="00A02692"/>
    <w:p w14:paraId="7ECB9B9D" w14:textId="4CEC541B" w:rsidR="00407D5C" w:rsidRDefault="00407D5C" w:rsidP="00A02692">
      <w:pPr>
        <w:rPr>
          <w:b/>
          <w:bCs/>
        </w:rPr>
      </w:pPr>
      <w:r w:rsidRPr="00407D5C">
        <w:rPr>
          <w:b/>
          <w:bCs/>
        </w:rPr>
        <w:lastRenderedPageBreak/>
        <w:t>Functionality</w:t>
      </w:r>
    </w:p>
    <w:p w14:paraId="726B51FC" w14:textId="78F44DB9" w:rsidR="00407D5C" w:rsidRDefault="00407D5C" w:rsidP="00407D5C">
      <w:pPr>
        <w:pStyle w:val="ListParagraph"/>
        <w:numPr>
          <w:ilvl w:val="0"/>
          <w:numId w:val="5"/>
        </w:numPr>
      </w:pPr>
      <w:r>
        <w:t>Once the user registers (</w:t>
      </w:r>
      <w:r w:rsidRPr="00407D5C">
        <w:t>http://localhost:5173/register</w:t>
      </w:r>
      <w:r>
        <w:t>). A jwt “response token” * “refresh token” is generated and is stored in the database.</w:t>
      </w:r>
    </w:p>
    <w:p w14:paraId="4807E5EE" w14:textId="19072BE7" w:rsidR="00407D5C" w:rsidRPr="00407D5C" w:rsidRDefault="00407D5C" w:rsidP="00407D5C">
      <w:pPr>
        <w:pStyle w:val="ListParagraph"/>
        <w:numPr>
          <w:ilvl w:val="0"/>
          <w:numId w:val="5"/>
        </w:numPr>
      </w:pPr>
      <w:r>
        <w:t>When user login with the correct credentials the response token is used.</w:t>
      </w:r>
    </w:p>
    <w:p w14:paraId="7BD64E1F" w14:textId="77777777" w:rsidR="00407D5C" w:rsidRDefault="00407D5C" w:rsidP="00A02692"/>
    <w:p w14:paraId="0B04FE16" w14:textId="7CAFCE72" w:rsidR="00407D5C" w:rsidRPr="00407D5C" w:rsidRDefault="00407D5C" w:rsidP="00A02692">
      <w:pPr>
        <w:rPr>
          <w:b/>
          <w:bCs/>
        </w:rPr>
      </w:pPr>
      <w:r w:rsidRPr="00407D5C">
        <w:rPr>
          <w:b/>
          <w:bCs/>
        </w:rPr>
        <w:t>Following are the urls in the Django</w:t>
      </w:r>
    </w:p>
    <w:p w14:paraId="2E474304" w14:textId="77777777" w:rsidR="00407D5C" w:rsidRDefault="00407D5C" w:rsidP="00A02692"/>
    <w:p w14:paraId="5A77F372" w14:textId="77777777" w:rsidR="00407D5C" w:rsidRDefault="00407D5C" w:rsidP="00A02692"/>
    <w:p w14:paraId="61BBAEC9" w14:textId="7EE2B648" w:rsidR="00407D5C" w:rsidRDefault="00407D5C" w:rsidP="00A02692">
      <w:r w:rsidRPr="00407D5C">
        <w:drawing>
          <wp:inline distT="0" distB="0" distL="0" distR="0" wp14:anchorId="307C34F4" wp14:editId="5E3B6349">
            <wp:extent cx="5728970" cy="1239140"/>
            <wp:effectExtent l="0" t="0" r="5080" b="0"/>
            <wp:docPr id="735547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547361" name=""/>
                    <pic:cNvPicPr/>
                  </pic:nvPicPr>
                  <pic:blipFill rotWithShape="1">
                    <a:blip r:embed="rId13"/>
                    <a:srcRect t="16100" b="8552"/>
                    <a:stretch/>
                  </pic:blipFill>
                  <pic:spPr bwMode="auto">
                    <a:xfrm>
                      <a:off x="0" y="0"/>
                      <a:ext cx="5731510" cy="12396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200CC" w14:textId="77777777" w:rsidR="00407D5C" w:rsidRDefault="00407D5C" w:rsidP="00A02692"/>
    <w:p w14:paraId="491BA637" w14:textId="1B0EF4E2" w:rsidR="00407D5C" w:rsidRDefault="00407D5C" w:rsidP="00407D5C">
      <w:pPr>
        <w:pStyle w:val="ListParagraph"/>
        <w:numPr>
          <w:ilvl w:val="0"/>
          <w:numId w:val="6"/>
        </w:numPr>
      </w:pPr>
      <w:r>
        <w:t xml:space="preserve">FOR REGISTRATION : </w:t>
      </w:r>
      <w:r w:rsidRPr="00407D5C">
        <w:t>http://127.0.0.1:8000/api/user/register/</w:t>
      </w:r>
    </w:p>
    <w:p w14:paraId="6C7ED89E" w14:textId="7A882989" w:rsidR="00407D5C" w:rsidRDefault="00407D5C" w:rsidP="00A02692">
      <w:r w:rsidRPr="00407D5C">
        <w:drawing>
          <wp:inline distT="0" distB="0" distL="0" distR="0" wp14:anchorId="54AE63FB" wp14:editId="3BCD2E1F">
            <wp:extent cx="5731510" cy="3201670"/>
            <wp:effectExtent l="0" t="0" r="2540" b="0"/>
            <wp:docPr id="17980724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807240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D1347" w14:textId="77777777" w:rsidR="00407D5C" w:rsidRDefault="00407D5C" w:rsidP="00A02692"/>
    <w:p w14:paraId="3482845A" w14:textId="51742EDE" w:rsidR="00407D5C" w:rsidRDefault="00407D5C" w:rsidP="00407D5C">
      <w:pPr>
        <w:pStyle w:val="ListParagraph"/>
        <w:numPr>
          <w:ilvl w:val="0"/>
          <w:numId w:val="6"/>
        </w:numPr>
      </w:pPr>
      <w:r>
        <w:t>Once user enters the details, the user gets register</w:t>
      </w:r>
    </w:p>
    <w:p w14:paraId="7A167EF2" w14:textId="0E1C2FB7" w:rsidR="00407D5C" w:rsidRDefault="00407D5C" w:rsidP="00407D5C">
      <w:pPr>
        <w:pStyle w:val="ListParagraph"/>
        <w:ind w:firstLine="0"/>
      </w:pPr>
      <w:r w:rsidRPr="00407D5C">
        <w:lastRenderedPageBreak/>
        <w:drawing>
          <wp:inline distT="0" distB="0" distL="0" distR="0" wp14:anchorId="614389B0" wp14:editId="026E9F1E">
            <wp:extent cx="5731510" cy="2623185"/>
            <wp:effectExtent l="0" t="0" r="2540" b="5715"/>
            <wp:docPr id="1151382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38240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8A1B1" w14:textId="77777777" w:rsidR="00407D5C" w:rsidRDefault="00407D5C" w:rsidP="00407D5C">
      <w:pPr>
        <w:pStyle w:val="ListParagraph"/>
        <w:ind w:firstLine="0"/>
      </w:pPr>
    </w:p>
    <w:p w14:paraId="6E2D9B3F" w14:textId="316B3D2C" w:rsidR="00407D5C" w:rsidRDefault="00407D5C" w:rsidP="00407D5C">
      <w:pPr>
        <w:pStyle w:val="ListParagraph"/>
        <w:numPr>
          <w:ilvl w:val="0"/>
          <w:numId w:val="6"/>
        </w:numPr>
      </w:pPr>
      <w:r>
        <w:t>Do not allow duplication username</w:t>
      </w:r>
    </w:p>
    <w:p w14:paraId="0EBC3C32" w14:textId="26C09A8D" w:rsidR="00407D5C" w:rsidRDefault="00407D5C" w:rsidP="00A02692">
      <w:r w:rsidRPr="00407D5C">
        <w:drawing>
          <wp:inline distT="0" distB="0" distL="0" distR="0" wp14:anchorId="39A42BDF" wp14:editId="5BF9B4EA">
            <wp:extent cx="5731510" cy="3087370"/>
            <wp:effectExtent l="0" t="0" r="2540" b="0"/>
            <wp:docPr id="704739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73973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1D369" w14:textId="77777777" w:rsidR="00407D5C" w:rsidRDefault="00407D5C" w:rsidP="00A02692"/>
    <w:p w14:paraId="259502B8" w14:textId="01FD5367" w:rsidR="00407D5C" w:rsidRDefault="00407D5C" w:rsidP="00407D5C">
      <w:pPr>
        <w:pStyle w:val="ListParagraph"/>
        <w:numPr>
          <w:ilvl w:val="0"/>
          <w:numId w:val="6"/>
        </w:numPr>
      </w:pPr>
      <w:r>
        <w:t>Token url</w:t>
      </w:r>
    </w:p>
    <w:p w14:paraId="248C88C6" w14:textId="48FAA791" w:rsidR="00407D5C" w:rsidRDefault="00407D5C" w:rsidP="00407D5C">
      <w:hyperlink r:id="rId17" w:history="1">
        <w:r w:rsidRPr="0067304D">
          <w:rPr>
            <w:rStyle w:val="Hyperlink"/>
          </w:rPr>
          <w:t>http://127.0.0.1:8000/api/token/</w:t>
        </w:r>
      </w:hyperlink>
    </w:p>
    <w:p w14:paraId="09BDF3C7" w14:textId="77777777" w:rsidR="00407D5C" w:rsidRDefault="00407D5C" w:rsidP="00407D5C"/>
    <w:p w14:paraId="2BD852FF" w14:textId="77777777" w:rsidR="00407D5C" w:rsidRDefault="00407D5C" w:rsidP="00407D5C"/>
    <w:p w14:paraId="7782BC8A" w14:textId="08833015" w:rsidR="00407D5C" w:rsidRDefault="00407D5C" w:rsidP="00407D5C">
      <w:r w:rsidRPr="00407D5C">
        <w:lastRenderedPageBreak/>
        <w:drawing>
          <wp:inline distT="0" distB="0" distL="0" distR="0" wp14:anchorId="741BD0A8" wp14:editId="159F0288">
            <wp:extent cx="4674550" cy="2301022"/>
            <wp:effectExtent l="0" t="0" r="0" b="4445"/>
            <wp:docPr id="178984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8457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76304" cy="230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15840" w14:textId="77777777" w:rsidR="00407D5C" w:rsidRDefault="00407D5C" w:rsidP="00407D5C"/>
    <w:p w14:paraId="6DF61D63" w14:textId="6EF533E4" w:rsidR="00407D5C" w:rsidRDefault="00407D5C" w:rsidP="00407D5C">
      <w:pPr>
        <w:pStyle w:val="ListParagraph"/>
        <w:numPr>
          <w:ilvl w:val="0"/>
          <w:numId w:val="6"/>
        </w:numPr>
      </w:pPr>
      <w:r>
        <w:t>Token details</w:t>
      </w:r>
    </w:p>
    <w:p w14:paraId="3CF3D36C" w14:textId="77777777" w:rsidR="00407D5C" w:rsidRDefault="00407D5C" w:rsidP="00407D5C"/>
    <w:p w14:paraId="2FCF78F8" w14:textId="7AE07D9C" w:rsidR="00407D5C" w:rsidRDefault="00407D5C" w:rsidP="00407D5C">
      <w:r w:rsidRPr="00407D5C">
        <w:drawing>
          <wp:inline distT="0" distB="0" distL="0" distR="0" wp14:anchorId="113FCCBA" wp14:editId="5FE1EB71">
            <wp:extent cx="5731510" cy="2837204"/>
            <wp:effectExtent l="0" t="0" r="2540" b="1270"/>
            <wp:docPr id="11483664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366474" name=""/>
                    <pic:cNvPicPr/>
                  </pic:nvPicPr>
                  <pic:blipFill rotWithShape="1">
                    <a:blip r:embed="rId19"/>
                    <a:srcRect b="7838"/>
                    <a:stretch/>
                  </pic:blipFill>
                  <pic:spPr bwMode="auto">
                    <a:xfrm>
                      <a:off x="0" y="0"/>
                      <a:ext cx="5731510" cy="2837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0F4ACA" w14:textId="26030A63" w:rsidR="00407D5C" w:rsidRDefault="00407D5C" w:rsidP="00407D5C">
      <w:r>
        <w:t xml:space="preserve"> </w:t>
      </w:r>
    </w:p>
    <w:p w14:paraId="4FCBB011" w14:textId="07C5F9E3" w:rsidR="00407D5C" w:rsidRDefault="00407D5C" w:rsidP="00407D5C">
      <w:pPr>
        <w:pStyle w:val="ListParagraph"/>
        <w:numPr>
          <w:ilvl w:val="0"/>
          <w:numId w:val="6"/>
        </w:numPr>
      </w:pPr>
      <w:r>
        <w:t>Refersh token link (</w:t>
      </w:r>
      <w:r w:rsidRPr="00407D5C">
        <w:t>http://127.0.0.1:8000/api/token/refresh/</w:t>
      </w:r>
      <w:r>
        <w:t>)</w:t>
      </w:r>
    </w:p>
    <w:p w14:paraId="1B91F761" w14:textId="5AD66B48" w:rsidR="00407D5C" w:rsidRPr="00CE60C2" w:rsidRDefault="00407D5C" w:rsidP="00407D5C">
      <w:r w:rsidRPr="00407D5C">
        <w:lastRenderedPageBreak/>
        <w:drawing>
          <wp:inline distT="0" distB="0" distL="0" distR="0" wp14:anchorId="6EDE925A" wp14:editId="1D56CCFF">
            <wp:extent cx="5731510" cy="2935605"/>
            <wp:effectExtent l="0" t="0" r="2540" b="0"/>
            <wp:docPr id="1229125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12527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7D5C" w:rsidRPr="00CE60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397DB2"/>
    <w:multiLevelType w:val="hybridMultilevel"/>
    <w:tmpl w:val="ACA002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84FB4"/>
    <w:multiLevelType w:val="hybridMultilevel"/>
    <w:tmpl w:val="E460C8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261231"/>
    <w:multiLevelType w:val="hybridMultilevel"/>
    <w:tmpl w:val="0BFAB8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196FB3"/>
    <w:multiLevelType w:val="hybridMultilevel"/>
    <w:tmpl w:val="6A107C00"/>
    <w:lvl w:ilvl="0" w:tplc="EDC646DA">
      <w:start w:val="1"/>
      <w:numFmt w:val="bullet"/>
      <w:lvlText w:val="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374D9D"/>
    <w:multiLevelType w:val="hybridMultilevel"/>
    <w:tmpl w:val="082CF1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240D66"/>
    <w:multiLevelType w:val="hybridMultilevel"/>
    <w:tmpl w:val="1D524D04"/>
    <w:lvl w:ilvl="0" w:tplc="2F44B324">
      <w:start w:val="1"/>
      <w:numFmt w:val="bullet"/>
      <w:lvlText w:val="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1608330">
    <w:abstractNumId w:val="2"/>
  </w:num>
  <w:num w:numId="2" w16cid:durableId="1956322963">
    <w:abstractNumId w:val="5"/>
  </w:num>
  <w:num w:numId="3" w16cid:durableId="1067803253">
    <w:abstractNumId w:val="3"/>
  </w:num>
  <w:num w:numId="4" w16cid:durableId="191646981">
    <w:abstractNumId w:val="1"/>
  </w:num>
  <w:num w:numId="5" w16cid:durableId="1728260814">
    <w:abstractNumId w:val="0"/>
  </w:num>
  <w:num w:numId="6" w16cid:durableId="11952644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AwMABRphaGhuZGSjpKwanFxZn5eSAFRrUAhFOcPywAAAA="/>
  </w:docVars>
  <w:rsids>
    <w:rsidRoot w:val="00A051A8"/>
    <w:rsid w:val="001202F9"/>
    <w:rsid w:val="00143469"/>
    <w:rsid w:val="00344129"/>
    <w:rsid w:val="003E5B1D"/>
    <w:rsid w:val="00407D5C"/>
    <w:rsid w:val="00443359"/>
    <w:rsid w:val="0059193A"/>
    <w:rsid w:val="00600FCC"/>
    <w:rsid w:val="0064010F"/>
    <w:rsid w:val="006A60D2"/>
    <w:rsid w:val="00737985"/>
    <w:rsid w:val="007B09D1"/>
    <w:rsid w:val="009532E8"/>
    <w:rsid w:val="00980982"/>
    <w:rsid w:val="009B3258"/>
    <w:rsid w:val="009C233D"/>
    <w:rsid w:val="009E3259"/>
    <w:rsid w:val="00A02692"/>
    <w:rsid w:val="00A051A8"/>
    <w:rsid w:val="00A94B82"/>
    <w:rsid w:val="00AC61E2"/>
    <w:rsid w:val="00CD5F70"/>
    <w:rsid w:val="00CE60C2"/>
    <w:rsid w:val="00D1093B"/>
    <w:rsid w:val="00D77560"/>
    <w:rsid w:val="00FC17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13E1B"/>
  <w15:chartTrackingRefBased/>
  <w15:docId w15:val="{72AF731E-1894-4802-ACBC-9CE7FF3091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1" w:line="247" w:lineRule="auto"/>
        <w:ind w:left="11" w:right="57" w:hanging="1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32E8"/>
    <w:rPr>
      <w:rFonts w:ascii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rsid w:val="009532E8"/>
    <w:pPr>
      <w:keepNext/>
      <w:keepLines/>
      <w:spacing w:after="0"/>
      <w:ind w:left="177"/>
      <w:jc w:val="center"/>
      <w:outlineLvl w:val="0"/>
    </w:pPr>
    <w:rPr>
      <w:rFonts w:ascii="Calibri" w:hAnsi="Calibri" w:cs="Calibri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rsid w:val="009532E8"/>
    <w:pPr>
      <w:keepNext/>
      <w:keepLines/>
      <w:spacing w:after="0"/>
      <w:ind w:left="10" w:hanging="10"/>
      <w:outlineLvl w:val="1"/>
    </w:pPr>
    <w:rPr>
      <w:rFonts w:ascii="Calibri" w:hAnsi="Calibri" w:cs="Calibri"/>
      <w:b/>
      <w:color w:val="000000"/>
      <w:sz w:val="30"/>
      <w:u w:val="single" w:color="000000"/>
    </w:rPr>
  </w:style>
  <w:style w:type="paragraph" w:styleId="Heading3">
    <w:name w:val="heading 3"/>
    <w:next w:val="Normal"/>
    <w:link w:val="Heading3Char"/>
    <w:uiPriority w:val="9"/>
    <w:unhideWhenUsed/>
    <w:qFormat/>
    <w:rsid w:val="009532E8"/>
    <w:pPr>
      <w:keepNext/>
      <w:keepLines/>
      <w:spacing w:after="0"/>
      <w:ind w:left="10" w:hanging="10"/>
      <w:outlineLvl w:val="2"/>
    </w:pPr>
    <w:rPr>
      <w:rFonts w:ascii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532E8"/>
    <w:rPr>
      <w:rFonts w:ascii="Calibri" w:eastAsia="Calibri" w:hAnsi="Calibri" w:cs="Calibri"/>
      <w:b/>
      <w:color w:val="000000"/>
      <w:sz w:val="36"/>
    </w:rPr>
  </w:style>
  <w:style w:type="character" w:customStyle="1" w:styleId="Heading2Char">
    <w:name w:val="Heading 2 Char"/>
    <w:link w:val="Heading2"/>
    <w:uiPriority w:val="9"/>
    <w:rsid w:val="009532E8"/>
    <w:rPr>
      <w:rFonts w:ascii="Calibri" w:eastAsia="Calibri" w:hAnsi="Calibri" w:cs="Calibri"/>
      <w:b/>
      <w:color w:val="000000"/>
      <w:sz w:val="30"/>
      <w:u w:val="single" w:color="000000"/>
    </w:rPr>
  </w:style>
  <w:style w:type="character" w:customStyle="1" w:styleId="Heading3Char">
    <w:name w:val="Heading 3 Char"/>
    <w:link w:val="Heading3"/>
    <w:uiPriority w:val="9"/>
    <w:rsid w:val="009532E8"/>
    <w:rPr>
      <w:rFonts w:ascii="Calibri" w:eastAsia="Calibri" w:hAnsi="Calibri" w:cs="Calibri"/>
      <w:b/>
      <w:color w:val="000000"/>
    </w:rPr>
  </w:style>
  <w:style w:type="paragraph" w:styleId="NoSpacing">
    <w:name w:val="No Spacing"/>
    <w:uiPriority w:val="1"/>
    <w:qFormat/>
    <w:rsid w:val="009532E8"/>
    <w:pPr>
      <w:spacing w:after="0" w:line="240" w:lineRule="auto"/>
      <w:ind w:left="10" w:right="6559" w:hanging="10"/>
    </w:pPr>
    <w:rPr>
      <w:rFonts w:ascii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6401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7D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7D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75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28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2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7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://127.0.0.1:8000/api/token/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3</TotalTime>
  <Pages>8</Pages>
  <Words>588</Words>
  <Characters>33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nksha Singh</dc:creator>
  <cp:keywords/>
  <dc:description/>
  <cp:lastModifiedBy>Akanksha Singh</cp:lastModifiedBy>
  <cp:revision>3</cp:revision>
  <dcterms:created xsi:type="dcterms:W3CDTF">2024-08-22T11:38:00Z</dcterms:created>
  <dcterms:modified xsi:type="dcterms:W3CDTF">2024-08-23T22:04:00Z</dcterms:modified>
</cp:coreProperties>
</file>